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1EBE2" w14:textId="1F26F695" w:rsidR="002E5558" w:rsidRPr="002E5558" w:rsidRDefault="00376E69" w:rsidP="0019676B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Xe01a2066296b76b21493248a6c2a12b5becba82"/>
      <w:bookmarkStart w:id="1" w:name="_Hlk120270952"/>
      <w:r>
        <w:rPr>
          <w:noProof/>
        </w:rPr>
        <w:drawing>
          <wp:inline distT="0" distB="0" distL="0" distR="0" wp14:anchorId="231291EF" wp14:editId="57394AC3">
            <wp:extent cx="5731510" cy="3681730"/>
            <wp:effectExtent l="0" t="0" r="2540" b="0"/>
            <wp:docPr id="68386008" name="Picture 1" descr="A white object with a rul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86008" name="Picture 1" descr="A white object with a rul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000ED" w14:textId="1A7E48FD" w:rsidR="00AF3718" w:rsidRDefault="00AF3718" w:rsidP="001166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1668E">
        <w:rPr>
          <w:rFonts w:ascii="Times New Roman" w:hAnsi="Times New Roman" w:cs="Times New Roman"/>
          <w:b/>
          <w:bCs/>
          <w:sz w:val="24"/>
          <w:szCs w:val="24"/>
        </w:rPr>
        <w:t>Figure 1:</w:t>
      </w:r>
      <w:r w:rsidRPr="0011668E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  <w:bookmarkEnd w:id="1"/>
      <w:r w:rsidR="00376E69">
        <w:rPr>
          <w:rFonts w:ascii="Times New Roman" w:hAnsi="Times New Roman" w:cs="Times New Roman"/>
          <w:sz w:val="24"/>
          <w:szCs w:val="24"/>
        </w:rPr>
        <w:t>Wearable Sensor</w:t>
      </w:r>
      <w:r w:rsidR="00CD4174">
        <w:rPr>
          <w:rFonts w:ascii="Times New Roman" w:hAnsi="Times New Roman" w:cs="Times New Roman"/>
          <w:sz w:val="24"/>
          <w:szCs w:val="24"/>
        </w:rPr>
        <w:t xml:space="preserve"> (</w:t>
      </w:r>
      <w:r w:rsidR="00CD4174" w:rsidRPr="001C4B81">
        <w:rPr>
          <w:rFonts w:ascii="Times New Roman" w:hAnsi="Times New Roman" w:cs="Times New Roman"/>
          <w:sz w:val="24"/>
          <w:szCs w:val="24"/>
        </w:rPr>
        <w:t>Zelemiq, UK</w:t>
      </w:r>
      <w:r w:rsidR="00CD4174">
        <w:rPr>
          <w:rFonts w:ascii="Times New Roman" w:hAnsi="Times New Roman" w:cs="Times New Roman"/>
          <w:sz w:val="24"/>
          <w:szCs w:val="24"/>
        </w:rPr>
        <w:t>)</w:t>
      </w:r>
    </w:p>
    <w:p w14:paraId="4BF22AD7" w14:textId="77777777" w:rsidR="00617651" w:rsidRDefault="00617651" w:rsidP="0011668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C4F1484" w14:textId="77777777" w:rsidR="00896F07" w:rsidRDefault="00896F07" w:rsidP="0061765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34DE8FC" w14:textId="44CCD5EE" w:rsidR="00896F07" w:rsidRDefault="00896F07" w:rsidP="0061765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896F07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0137E47B" wp14:editId="62FFC7B7">
            <wp:extent cx="5683348" cy="4220225"/>
            <wp:effectExtent l="0" t="0" r="0" b="8890"/>
            <wp:docPr id="771335618" name="Picture 1" descr="A machine with a circular devi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1335618" name="Picture 1" descr="A machine with a circular devi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95160" cy="422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02E2A" w14:textId="0D6231F5" w:rsidR="00617651" w:rsidRPr="0011668E" w:rsidRDefault="00617651" w:rsidP="001166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11668E">
        <w:rPr>
          <w:rFonts w:ascii="Times New Roman" w:hAnsi="Times New Roman" w:cs="Times New Roman"/>
          <w:b/>
          <w:bCs/>
          <w:sz w:val="24"/>
          <w:szCs w:val="24"/>
        </w:rPr>
        <w:t xml:space="preserve">Figure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1668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11668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b-Based System</w:t>
      </w:r>
      <w:r w:rsidR="00117AFB">
        <w:rPr>
          <w:rFonts w:ascii="Times New Roman" w:hAnsi="Times New Roman" w:cs="Times New Roman"/>
          <w:sz w:val="24"/>
          <w:szCs w:val="24"/>
        </w:rPr>
        <w:t xml:space="preserve"> </w:t>
      </w:r>
      <w:r w:rsidR="001F0245">
        <w:rPr>
          <w:rFonts w:ascii="Times New Roman" w:hAnsi="Times New Roman" w:cs="Times New Roman"/>
          <w:sz w:val="24"/>
          <w:szCs w:val="24"/>
        </w:rPr>
        <w:t>(</w:t>
      </w:r>
      <w:r w:rsidR="001F0245" w:rsidRPr="001C4B81">
        <w:rPr>
          <w:rFonts w:ascii="Times New Roman" w:hAnsi="Times New Roman" w:cs="Times New Roman"/>
          <w:sz w:val="24"/>
          <w:szCs w:val="24"/>
        </w:rPr>
        <w:t>Biosen, C-Line, Germany</w:t>
      </w:r>
      <w:r w:rsidR="001F0245">
        <w:rPr>
          <w:rFonts w:ascii="Times New Roman" w:hAnsi="Times New Roman" w:cs="Times New Roman"/>
          <w:sz w:val="24"/>
          <w:szCs w:val="24"/>
        </w:rPr>
        <w:t xml:space="preserve">) </w:t>
      </w:r>
    </w:p>
    <w:sectPr w:rsidR="00617651" w:rsidRPr="0011668E" w:rsidSect="00EF3447">
      <w:footerReference w:type="default" r:id="rId10"/>
      <w:pgSz w:w="11906" w:h="16838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200E2B" w14:textId="77777777" w:rsidR="00EF3447" w:rsidRDefault="00EF3447">
      <w:r>
        <w:separator/>
      </w:r>
    </w:p>
  </w:endnote>
  <w:endnote w:type="continuationSeparator" w:id="0">
    <w:p w14:paraId="678D7704" w14:textId="77777777" w:rsidR="00EF3447" w:rsidRDefault="00EF3447">
      <w:r>
        <w:continuationSeparator/>
      </w:r>
    </w:p>
  </w:endnote>
  <w:endnote w:type="continuationNotice" w:id="1">
    <w:p w14:paraId="76D79AF5" w14:textId="77777777" w:rsidR="00EF3447" w:rsidRDefault="00EF34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1518608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D6CB902" w14:textId="77777777" w:rsidR="009F0010" w:rsidRPr="00682764" w:rsidRDefault="00B32B02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682764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682764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682764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682764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682764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5F0266CE" w14:textId="77777777" w:rsidR="009F0010" w:rsidRDefault="009F00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C9444D" w14:textId="77777777" w:rsidR="00EF3447" w:rsidRDefault="00EF3447">
      <w:r>
        <w:separator/>
      </w:r>
    </w:p>
  </w:footnote>
  <w:footnote w:type="continuationSeparator" w:id="0">
    <w:p w14:paraId="43F68A11" w14:textId="77777777" w:rsidR="00EF3447" w:rsidRDefault="00EF3447">
      <w:r>
        <w:continuationSeparator/>
      </w:r>
    </w:p>
  </w:footnote>
  <w:footnote w:type="continuationNotice" w:id="1">
    <w:p w14:paraId="0D2A0B0E" w14:textId="77777777" w:rsidR="00EF3447" w:rsidRDefault="00EF344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B53C9"/>
    <w:multiLevelType w:val="hybridMultilevel"/>
    <w:tmpl w:val="27C641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43602"/>
    <w:multiLevelType w:val="multilevel"/>
    <w:tmpl w:val="42288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2626A64"/>
    <w:multiLevelType w:val="hybridMultilevel"/>
    <w:tmpl w:val="86F6EC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B8796A"/>
    <w:multiLevelType w:val="hybridMultilevel"/>
    <w:tmpl w:val="231412E6"/>
    <w:lvl w:ilvl="0" w:tplc="5A3AE40E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5B3E64"/>
    <w:multiLevelType w:val="hybridMultilevel"/>
    <w:tmpl w:val="763EC0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B7836"/>
    <w:multiLevelType w:val="hybridMultilevel"/>
    <w:tmpl w:val="ED1259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82493B"/>
    <w:multiLevelType w:val="hybridMultilevel"/>
    <w:tmpl w:val="1B4EEB6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373471"/>
    <w:multiLevelType w:val="hybridMultilevel"/>
    <w:tmpl w:val="FF9E077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F61A38"/>
    <w:multiLevelType w:val="hybridMultilevel"/>
    <w:tmpl w:val="F634C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DF3EEC"/>
    <w:multiLevelType w:val="multilevel"/>
    <w:tmpl w:val="34E0C95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3B2E142B"/>
    <w:multiLevelType w:val="hybridMultilevel"/>
    <w:tmpl w:val="AFD63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B73F83"/>
    <w:multiLevelType w:val="hybridMultilevel"/>
    <w:tmpl w:val="86DC3F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EFD1305"/>
    <w:multiLevelType w:val="hybridMultilevel"/>
    <w:tmpl w:val="D06A2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942EB0"/>
    <w:multiLevelType w:val="hybridMultilevel"/>
    <w:tmpl w:val="B41E6E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4046E2"/>
    <w:multiLevelType w:val="multilevel"/>
    <w:tmpl w:val="2F5C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3A3B0B"/>
    <w:multiLevelType w:val="hybridMultilevel"/>
    <w:tmpl w:val="A9D00394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4A5816"/>
    <w:multiLevelType w:val="hybridMultilevel"/>
    <w:tmpl w:val="0CC2D5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1583A"/>
    <w:multiLevelType w:val="hybridMultilevel"/>
    <w:tmpl w:val="ED683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971C43"/>
    <w:multiLevelType w:val="hybridMultilevel"/>
    <w:tmpl w:val="F8F0B5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829224">
    <w:abstractNumId w:val="7"/>
  </w:num>
  <w:num w:numId="2" w16cid:durableId="1478690455">
    <w:abstractNumId w:val="8"/>
  </w:num>
  <w:num w:numId="3" w16cid:durableId="1982879636">
    <w:abstractNumId w:val="18"/>
  </w:num>
  <w:num w:numId="4" w16cid:durableId="447355207">
    <w:abstractNumId w:val="0"/>
  </w:num>
  <w:num w:numId="5" w16cid:durableId="2102682143">
    <w:abstractNumId w:val="17"/>
  </w:num>
  <w:num w:numId="6" w16cid:durableId="58404426">
    <w:abstractNumId w:val="14"/>
  </w:num>
  <w:num w:numId="7" w16cid:durableId="393160602">
    <w:abstractNumId w:val="1"/>
  </w:num>
  <w:num w:numId="8" w16cid:durableId="54014304">
    <w:abstractNumId w:val="6"/>
  </w:num>
  <w:num w:numId="9" w16cid:durableId="1881473334">
    <w:abstractNumId w:val="3"/>
  </w:num>
  <w:num w:numId="10" w16cid:durableId="1466849039">
    <w:abstractNumId w:val="5"/>
  </w:num>
  <w:num w:numId="11" w16cid:durableId="1371346553">
    <w:abstractNumId w:val="12"/>
  </w:num>
  <w:num w:numId="12" w16cid:durableId="450708720">
    <w:abstractNumId w:val="16"/>
  </w:num>
  <w:num w:numId="13" w16cid:durableId="1489053880">
    <w:abstractNumId w:val="13"/>
  </w:num>
  <w:num w:numId="14" w16cid:durableId="9767658">
    <w:abstractNumId w:val="15"/>
  </w:num>
  <w:num w:numId="15" w16cid:durableId="146676205">
    <w:abstractNumId w:val="11"/>
  </w:num>
  <w:num w:numId="16" w16cid:durableId="838497144">
    <w:abstractNumId w:val="2"/>
  </w:num>
  <w:num w:numId="17" w16cid:durableId="275910780">
    <w:abstractNumId w:val="9"/>
  </w:num>
  <w:num w:numId="18" w16cid:durableId="1586770253">
    <w:abstractNumId w:val="4"/>
  </w:num>
  <w:num w:numId="19" w16cid:durableId="176024675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sDQyNTQwMTQztLRU0lEKTi0uzszPAykwrAUAUV/FtCwAAAA="/>
  </w:docVars>
  <w:rsids>
    <w:rsidRoot w:val="004D0D06"/>
    <w:rsid w:val="00001F32"/>
    <w:rsid w:val="00002E03"/>
    <w:rsid w:val="00003369"/>
    <w:rsid w:val="00004343"/>
    <w:rsid w:val="00006B56"/>
    <w:rsid w:val="000071A4"/>
    <w:rsid w:val="000144EE"/>
    <w:rsid w:val="00014DFE"/>
    <w:rsid w:val="00020187"/>
    <w:rsid w:val="00023B00"/>
    <w:rsid w:val="000312D3"/>
    <w:rsid w:val="00034045"/>
    <w:rsid w:val="0003631D"/>
    <w:rsid w:val="000431E3"/>
    <w:rsid w:val="00043249"/>
    <w:rsid w:val="000445BE"/>
    <w:rsid w:val="00044D42"/>
    <w:rsid w:val="00065853"/>
    <w:rsid w:val="00066672"/>
    <w:rsid w:val="00066692"/>
    <w:rsid w:val="00066B92"/>
    <w:rsid w:val="00066C4E"/>
    <w:rsid w:val="00066D47"/>
    <w:rsid w:val="00070BF3"/>
    <w:rsid w:val="00071526"/>
    <w:rsid w:val="000716E0"/>
    <w:rsid w:val="0007600A"/>
    <w:rsid w:val="00083A6F"/>
    <w:rsid w:val="00083C1A"/>
    <w:rsid w:val="000857C1"/>
    <w:rsid w:val="00086FEC"/>
    <w:rsid w:val="0009365C"/>
    <w:rsid w:val="00097BD5"/>
    <w:rsid w:val="000A17B3"/>
    <w:rsid w:val="000A1F10"/>
    <w:rsid w:val="000A5E8A"/>
    <w:rsid w:val="000A5F1A"/>
    <w:rsid w:val="000B6033"/>
    <w:rsid w:val="000B7ED6"/>
    <w:rsid w:val="000C09D6"/>
    <w:rsid w:val="000C7108"/>
    <w:rsid w:val="000D1F85"/>
    <w:rsid w:val="000D54AA"/>
    <w:rsid w:val="000E2EAD"/>
    <w:rsid w:val="000E45CA"/>
    <w:rsid w:val="000E76A4"/>
    <w:rsid w:val="000F4A3E"/>
    <w:rsid w:val="000F5144"/>
    <w:rsid w:val="000F517B"/>
    <w:rsid w:val="00102100"/>
    <w:rsid w:val="001029BE"/>
    <w:rsid w:val="00102D98"/>
    <w:rsid w:val="00102DA6"/>
    <w:rsid w:val="00103A1E"/>
    <w:rsid w:val="00105426"/>
    <w:rsid w:val="00106B8B"/>
    <w:rsid w:val="001106EB"/>
    <w:rsid w:val="0011303D"/>
    <w:rsid w:val="00113AB6"/>
    <w:rsid w:val="001147CC"/>
    <w:rsid w:val="00116252"/>
    <w:rsid w:val="0011668E"/>
    <w:rsid w:val="00117AFB"/>
    <w:rsid w:val="0012304B"/>
    <w:rsid w:val="001240A8"/>
    <w:rsid w:val="001248DE"/>
    <w:rsid w:val="001263C5"/>
    <w:rsid w:val="00132513"/>
    <w:rsid w:val="0013702A"/>
    <w:rsid w:val="00140688"/>
    <w:rsid w:val="00142246"/>
    <w:rsid w:val="00147B4D"/>
    <w:rsid w:val="0015167A"/>
    <w:rsid w:val="00161EEC"/>
    <w:rsid w:val="001625C0"/>
    <w:rsid w:val="00164683"/>
    <w:rsid w:val="001646C2"/>
    <w:rsid w:val="00167EA5"/>
    <w:rsid w:val="00172198"/>
    <w:rsid w:val="001756D3"/>
    <w:rsid w:val="00176517"/>
    <w:rsid w:val="001767FA"/>
    <w:rsid w:val="001815EF"/>
    <w:rsid w:val="0019059D"/>
    <w:rsid w:val="0019676B"/>
    <w:rsid w:val="001B5FD0"/>
    <w:rsid w:val="001B64BD"/>
    <w:rsid w:val="001B66B2"/>
    <w:rsid w:val="001C192C"/>
    <w:rsid w:val="001C3DFC"/>
    <w:rsid w:val="001C4B81"/>
    <w:rsid w:val="001C4B84"/>
    <w:rsid w:val="001C539D"/>
    <w:rsid w:val="001C67B5"/>
    <w:rsid w:val="001C6FC7"/>
    <w:rsid w:val="001D4402"/>
    <w:rsid w:val="001E0E5D"/>
    <w:rsid w:val="001E0E74"/>
    <w:rsid w:val="001E3A7C"/>
    <w:rsid w:val="001E6524"/>
    <w:rsid w:val="001F0245"/>
    <w:rsid w:val="001F1C4E"/>
    <w:rsid w:val="001F478D"/>
    <w:rsid w:val="001F6006"/>
    <w:rsid w:val="00203388"/>
    <w:rsid w:val="00211277"/>
    <w:rsid w:val="0022540A"/>
    <w:rsid w:val="0022745A"/>
    <w:rsid w:val="002358F2"/>
    <w:rsid w:val="0024369A"/>
    <w:rsid w:val="00245B4F"/>
    <w:rsid w:val="00245E36"/>
    <w:rsid w:val="00251D5A"/>
    <w:rsid w:val="002559F5"/>
    <w:rsid w:val="00262605"/>
    <w:rsid w:val="002635D9"/>
    <w:rsid w:val="002650EA"/>
    <w:rsid w:val="00266583"/>
    <w:rsid w:val="0026714F"/>
    <w:rsid w:val="00271C17"/>
    <w:rsid w:val="0027598B"/>
    <w:rsid w:val="0027796B"/>
    <w:rsid w:val="00281BE1"/>
    <w:rsid w:val="002856FF"/>
    <w:rsid w:val="0029052F"/>
    <w:rsid w:val="00290E2B"/>
    <w:rsid w:val="00295642"/>
    <w:rsid w:val="0029750A"/>
    <w:rsid w:val="00297E3F"/>
    <w:rsid w:val="002A22D2"/>
    <w:rsid w:val="002A3170"/>
    <w:rsid w:val="002B1CA2"/>
    <w:rsid w:val="002B21DA"/>
    <w:rsid w:val="002C07BB"/>
    <w:rsid w:val="002C23EA"/>
    <w:rsid w:val="002E3E21"/>
    <w:rsid w:val="002E3FEE"/>
    <w:rsid w:val="002E5558"/>
    <w:rsid w:val="003012A5"/>
    <w:rsid w:val="0030274E"/>
    <w:rsid w:val="00303FAD"/>
    <w:rsid w:val="00306069"/>
    <w:rsid w:val="00310DAA"/>
    <w:rsid w:val="0031226F"/>
    <w:rsid w:val="00315F74"/>
    <w:rsid w:val="0032287D"/>
    <w:rsid w:val="003228F6"/>
    <w:rsid w:val="00331BEC"/>
    <w:rsid w:val="0033406B"/>
    <w:rsid w:val="003420EB"/>
    <w:rsid w:val="003465C8"/>
    <w:rsid w:val="0035065F"/>
    <w:rsid w:val="003563E1"/>
    <w:rsid w:val="0037029B"/>
    <w:rsid w:val="00370629"/>
    <w:rsid w:val="00375E34"/>
    <w:rsid w:val="00376926"/>
    <w:rsid w:val="00376E69"/>
    <w:rsid w:val="00380549"/>
    <w:rsid w:val="00381C0A"/>
    <w:rsid w:val="00381FD5"/>
    <w:rsid w:val="00385985"/>
    <w:rsid w:val="00390EB6"/>
    <w:rsid w:val="0039118F"/>
    <w:rsid w:val="00391A38"/>
    <w:rsid w:val="003937CB"/>
    <w:rsid w:val="00397427"/>
    <w:rsid w:val="003A297A"/>
    <w:rsid w:val="003B0DF1"/>
    <w:rsid w:val="003B1ED7"/>
    <w:rsid w:val="003B638B"/>
    <w:rsid w:val="003C130C"/>
    <w:rsid w:val="003D0AEC"/>
    <w:rsid w:val="003D22D2"/>
    <w:rsid w:val="003D25EB"/>
    <w:rsid w:val="003D572A"/>
    <w:rsid w:val="003D7177"/>
    <w:rsid w:val="003D7E70"/>
    <w:rsid w:val="003E246D"/>
    <w:rsid w:val="003E7894"/>
    <w:rsid w:val="003F1DC5"/>
    <w:rsid w:val="003F4233"/>
    <w:rsid w:val="003F49EB"/>
    <w:rsid w:val="00401ED6"/>
    <w:rsid w:val="00402402"/>
    <w:rsid w:val="0040411A"/>
    <w:rsid w:val="004041B3"/>
    <w:rsid w:val="00404D81"/>
    <w:rsid w:val="00405052"/>
    <w:rsid w:val="0040736C"/>
    <w:rsid w:val="00410629"/>
    <w:rsid w:val="00410C4C"/>
    <w:rsid w:val="00411435"/>
    <w:rsid w:val="0042148D"/>
    <w:rsid w:val="0042153C"/>
    <w:rsid w:val="00422EFA"/>
    <w:rsid w:val="00430C35"/>
    <w:rsid w:val="004317F2"/>
    <w:rsid w:val="004364A2"/>
    <w:rsid w:val="0043782C"/>
    <w:rsid w:val="004406D0"/>
    <w:rsid w:val="004420BD"/>
    <w:rsid w:val="00450B36"/>
    <w:rsid w:val="00451DF4"/>
    <w:rsid w:val="004548D2"/>
    <w:rsid w:val="004566C9"/>
    <w:rsid w:val="00461EF5"/>
    <w:rsid w:val="00462B76"/>
    <w:rsid w:val="00466A6F"/>
    <w:rsid w:val="00470F26"/>
    <w:rsid w:val="004725E1"/>
    <w:rsid w:val="004758B7"/>
    <w:rsid w:val="004766F6"/>
    <w:rsid w:val="004803B7"/>
    <w:rsid w:val="0048379A"/>
    <w:rsid w:val="004A25A9"/>
    <w:rsid w:val="004A61D3"/>
    <w:rsid w:val="004B14A5"/>
    <w:rsid w:val="004B19CF"/>
    <w:rsid w:val="004B3FE0"/>
    <w:rsid w:val="004B76C3"/>
    <w:rsid w:val="004C2F61"/>
    <w:rsid w:val="004C6A83"/>
    <w:rsid w:val="004D0D06"/>
    <w:rsid w:val="004D1BA5"/>
    <w:rsid w:val="004E0B32"/>
    <w:rsid w:val="004E1C39"/>
    <w:rsid w:val="004E3E0E"/>
    <w:rsid w:val="004E4328"/>
    <w:rsid w:val="004E5C0C"/>
    <w:rsid w:val="004F6F4C"/>
    <w:rsid w:val="00501476"/>
    <w:rsid w:val="005027AD"/>
    <w:rsid w:val="0050617B"/>
    <w:rsid w:val="00510C53"/>
    <w:rsid w:val="005127D1"/>
    <w:rsid w:val="0051510E"/>
    <w:rsid w:val="00516B91"/>
    <w:rsid w:val="00522C81"/>
    <w:rsid w:val="00533540"/>
    <w:rsid w:val="00536000"/>
    <w:rsid w:val="00537800"/>
    <w:rsid w:val="00537836"/>
    <w:rsid w:val="00537F80"/>
    <w:rsid w:val="005413C4"/>
    <w:rsid w:val="005414F1"/>
    <w:rsid w:val="00545EC4"/>
    <w:rsid w:val="005467BB"/>
    <w:rsid w:val="00552996"/>
    <w:rsid w:val="005674DE"/>
    <w:rsid w:val="005713FD"/>
    <w:rsid w:val="005731B1"/>
    <w:rsid w:val="005802BF"/>
    <w:rsid w:val="00591810"/>
    <w:rsid w:val="0059591D"/>
    <w:rsid w:val="005A3586"/>
    <w:rsid w:val="005B07EF"/>
    <w:rsid w:val="005B1428"/>
    <w:rsid w:val="005B5DBE"/>
    <w:rsid w:val="005B5F8C"/>
    <w:rsid w:val="005B7386"/>
    <w:rsid w:val="005C4C4F"/>
    <w:rsid w:val="005C6B34"/>
    <w:rsid w:val="005D34C9"/>
    <w:rsid w:val="005D40A1"/>
    <w:rsid w:val="005E195A"/>
    <w:rsid w:val="005E47EE"/>
    <w:rsid w:val="005E6091"/>
    <w:rsid w:val="005E73AE"/>
    <w:rsid w:val="005F0DA0"/>
    <w:rsid w:val="005F320B"/>
    <w:rsid w:val="006009D1"/>
    <w:rsid w:val="00612168"/>
    <w:rsid w:val="00613093"/>
    <w:rsid w:val="0061468A"/>
    <w:rsid w:val="00614A69"/>
    <w:rsid w:val="00617651"/>
    <w:rsid w:val="006218B6"/>
    <w:rsid w:val="00632928"/>
    <w:rsid w:val="00634485"/>
    <w:rsid w:val="00635409"/>
    <w:rsid w:val="006355FA"/>
    <w:rsid w:val="00640405"/>
    <w:rsid w:val="00642DB3"/>
    <w:rsid w:val="006507A2"/>
    <w:rsid w:val="00651300"/>
    <w:rsid w:val="00664D00"/>
    <w:rsid w:val="00675ABE"/>
    <w:rsid w:val="00675B4A"/>
    <w:rsid w:val="0068296E"/>
    <w:rsid w:val="00682E64"/>
    <w:rsid w:val="006873F1"/>
    <w:rsid w:val="006938FD"/>
    <w:rsid w:val="006978B7"/>
    <w:rsid w:val="006A11AB"/>
    <w:rsid w:val="006A180F"/>
    <w:rsid w:val="006A2245"/>
    <w:rsid w:val="006A4A3B"/>
    <w:rsid w:val="006A7C8F"/>
    <w:rsid w:val="006B36C6"/>
    <w:rsid w:val="006C0822"/>
    <w:rsid w:val="006D1B41"/>
    <w:rsid w:val="006E205B"/>
    <w:rsid w:val="006E6D6B"/>
    <w:rsid w:val="006E7D3D"/>
    <w:rsid w:val="006F0024"/>
    <w:rsid w:val="006F0653"/>
    <w:rsid w:val="006F0B8D"/>
    <w:rsid w:val="006F2F4F"/>
    <w:rsid w:val="006F7EAE"/>
    <w:rsid w:val="007004D3"/>
    <w:rsid w:val="00700AA4"/>
    <w:rsid w:val="00700EAF"/>
    <w:rsid w:val="007036B6"/>
    <w:rsid w:val="00720E62"/>
    <w:rsid w:val="00720FDB"/>
    <w:rsid w:val="00726742"/>
    <w:rsid w:val="00726F4B"/>
    <w:rsid w:val="00732389"/>
    <w:rsid w:val="00737B57"/>
    <w:rsid w:val="00742DD4"/>
    <w:rsid w:val="0074320E"/>
    <w:rsid w:val="00744AD9"/>
    <w:rsid w:val="00752592"/>
    <w:rsid w:val="00752B40"/>
    <w:rsid w:val="007548BA"/>
    <w:rsid w:val="0075527A"/>
    <w:rsid w:val="00764691"/>
    <w:rsid w:val="00770AF6"/>
    <w:rsid w:val="00773486"/>
    <w:rsid w:val="00774957"/>
    <w:rsid w:val="007801B0"/>
    <w:rsid w:val="00785C82"/>
    <w:rsid w:val="00787E90"/>
    <w:rsid w:val="00795B52"/>
    <w:rsid w:val="007A2BFF"/>
    <w:rsid w:val="007A2D3B"/>
    <w:rsid w:val="007A48AE"/>
    <w:rsid w:val="007A5125"/>
    <w:rsid w:val="007B0CED"/>
    <w:rsid w:val="007B14AF"/>
    <w:rsid w:val="007B25A5"/>
    <w:rsid w:val="007B6703"/>
    <w:rsid w:val="007B708C"/>
    <w:rsid w:val="007B79D3"/>
    <w:rsid w:val="007C487B"/>
    <w:rsid w:val="007E507E"/>
    <w:rsid w:val="007E5660"/>
    <w:rsid w:val="007E56EC"/>
    <w:rsid w:val="007E5EBA"/>
    <w:rsid w:val="007F0631"/>
    <w:rsid w:val="00802B95"/>
    <w:rsid w:val="008120E4"/>
    <w:rsid w:val="008168F3"/>
    <w:rsid w:val="00822C17"/>
    <w:rsid w:val="008249F0"/>
    <w:rsid w:val="008279D9"/>
    <w:rsid w:val="00837844"/>
    <w:rsid w:val="00845C16"/>
    <w:rsid w:val="008508CB"/>
    <w:rsid w:val="008516CA"/>
    <w:rsid w:val="00853934"/>
    <w:rsid w:val="00857180"/>
    <w:rsid w:val="00863A8A"/>
    <w:rsid w:val="00875D6B"/>
    <w:rsid w:val="008800B1"/>
    <w:rsid w:val="00883E1C"/>
    <w:rsid w:val="008868A3"/>
    <w:rsid w:val="008902F3"/>
    <w:rsid w:val="00896F07"/>
    <w:rsid w:val="008A088B"/>
    <w:rsid w:val="008A39DC"/>
    <w:rsid w:val="008A62FF"/>
    <w:rsid w:val="008B08B9"/>
    <w:rsid w:val="008B09BA"/>
    <w:rsid w:val="008C0C9A"/>
    <w:rsid w:val="008D081A"/>
    <w:rsid w:val="008D4206"/>
    <w:rsid w:val="008E405A"/>
    <w:rsid w:val="008E75DD"/>
    <w:rsid w:val="008F15E5"/>
    <w:rsid w:val="008F3C69"/>
    <w:rsid w:val="00901A64"/>
    <w:rsid w:val="009060AC"/>
    <w:rsid w:val="009100F9"/>
    <w:rsid w:val="00911045"/>
    <w:rsid w:val="00911964"/>
    <w:rsid w:val="009131F4"/>
    <w:rsid w:val="0091724A"/>
    <w:rsid w:val="00922BD4"/>
    <w:rsid w:val="00931637"/>
    <w:rsid w:val="00934A1C"/>
    <w:rsid w:val="0094434E"/>
    <w:rsid w:val="00951147"/>
    <w:rsid w:val="00954683"/>
    <w:rsid w:val="00961533"/>
    <w:rsid w:val="0096188A"/>
    <w:rsid w:val="009629F6"/>
    <w:rsid w:val="00972A2A"/>
    <w:rsid w:val="00974A3D"/>
    <w:rsid w:val="009753C9"/>
    <w:rsid w:val="0098349B"/>
    <w:rsid w:val="00984D47"/>
    <w:rsid w:val="00987A7C"/>
    <w:rsid w:val="009907F8"/>
    <w:rsid w:val="00991004"/>
    <w:rsid w:val="0099124A"/>
    <w:rsid w:val="0099172D"/>
    <w:rsid w:val="00991C91"/>
    <w:rsid w:val="00992AD1"/>
    <w:rsid w:val="00993B20"/>
    <w:rsid w:val="00995D61"/>
    <w:rsid w:val="00997CB8"/>
    <w:rsid w:val="009A1F1F"/>
    <w:rsid w:val="009A3614"/>
    <w:rsid w:val="009A3D5D"/>
    <w:rsid w:val="009A5500"/>
    <w:rsid w:val="009B09FA"/>
    <w:rsid w:val="009B1957"/>
    <w:rsid w:val="009C1F10"/>
    <w:rsid w:val="009C2AA6"/>
    <w:rsid w:val="009C3A78"/>
    <w:rsid w:val="009C6479"/>
    <w:rsid w:val="009C6A94"/>
    <w:rsid w:val="009E7686"/>
    <w:rsid w:val="009F0010"/>
    <w:rsid w:val="00A01A77"/>
    <w:rsid w:val="00A03115"/>
    <w:rsid w:val="00A0512C"/>
    <w:rsid w:val="00A12DC6"/>
    <w:rsid w:val="00A16A10"/>
    <w:rsid w:val="00A210CF"/>
    <w:rsid w:val="00A21F77"/>
    <w:rsid w:val="00A23A04"/>
    <w:rsid w:val="00A347F9"/>
    <w:rsid w:val="00A378D3"/>
    <w:rsid w:val="00A37F50"/>
    <w:rsid w:val="00A4385E"/>
    <w:rsid w:val="00A525FD"/>
    <w:rsid w:val="00A55687"/>
    <w:rsid w:val="00A62495"/>
    <w:rsid w:val="00A64B0D"/>
    <w:rsid w:val="00A64F81"/>
    <w:rsid w:val="00A6526D"/>
    <w:rsid w:val="00A70622"/>
    <w:rsid w:val="00A72051"/>
    <w:rsid w:val="00A73D5C"/>
    <w:rsid w:val="00A83F82"/>
    <w:rsid w:val="00A93B9C"/>
    <w:rsid w:val="00AA2633"/>
    <w:rsid w:val="00AA28CC"/>
    <w:rsid w:val="00AA4AFC"/>
    <w:rsid w:val="00AB2A16"/>
    <w:rsid w:val="00AB3362"/>
    <w:rsid w:val="00AC03AE"/>
    <w:rsid w:val="00AC0930"/>
    <w:rsid w:val="00AC450A"/>
    <w:rsid w:val="00AC5F91"/>
    <w:rsid w:val="00AD106E"/>
    <w:rsid w:val="00AD3572"/>
    <w:rsid w:val="00AD7343"/>
    <w:rsid w:val="00AF0626"/>
    <w:rsid w:val="00AF0729"/>
    <w:rsid w:val="00AF352E"/>
    <w:rsid w:val="00AF3718"/>
    <w:rsid w:val="00AF40BF"/>
    <w:rsid w:val="00B313BE"/>
    <w:rsid w:val="00B31942"/>
    <w:rsid w:val="00B32158"/>
    <w:rsid w:val="00B32B02"/>
    <w:rsid w:val="00B3595F"/>
    <w:rsid w:val="00B4090E"/>
    <w:rsid w:val="00B5239E"/>
    <w:rsid w:val="00B53B3A"/>
    <w:rsid w:val="00B61100"/>
    <w:rsid w:val="00B61CF2"/>
    <w:rsid w:val="00B65D4F"/>
    <w:rsid w:val="00B715A1"/>
    <w:rsid w:val="00B73C93"/>
    <w:rsid w:val="00B76DE5"/>
    <w:rsid w:val="00B86FAB"/>
    <w:rsid w:val="00B961A5"/>
    <w:rsid w:val="00BB6390"/>
    <w:rsid w:val="00BB7789"/>
    <w:rsid w:val="00BC045D"/>
    <w:rsid w:val="00BD3885"/>
    <w:rsid w:val="00BD3CE2"/>
    <w:rsid w:val="00BD3E1E"/>
    <w:rsid w:val="00BD40B6"/>
    <w:rsid w:val="00BD5116"/>
    <w:rsid w:val="00BE484B"/>
    <w:rsid w:val="00BF023B"/>
    <w:rsid w:val="00BF06D8"/>
    <w:rsid w:val="00BF13E2"/>
    <w:rsid w:val="00BF39F2"/>
    <w:rsid w:val="00BF60DE"/>
    <w:rsid w:val="00BF669F"/>
    <w:rsid w:val="00C03006"/>
    <w:rsid w:val="00C03800"/>
    <w:rsid w:val="00C072A2"/>
    <w:rsid w:val="00C1384D"/>
    <w:rsid w:val="00C14199"/>
    <w:rsid w:val="00C21AAE"/>
    <w:rsid w:val="00C22E86"/>
    <w:rsid w:val="00C31468"/>
    <w:rsid w:val="00C339AE"/>
    <w:rsid w:val="00C344BB"/>
    <w:rsid w:val="00C4116E"/>
    <w:rsid w:val="00C41BAE"/>
    <w:rsid w:val="00C43110"/>
    <w:rsid w:val="00C437F8"/>
    <w:rsid w:val="00C463FD"/>
    <w:rsid w:val="00C475A1"/>
    <w:rsid w:val="00C54C30"/>
    <w:rsid w:val="00C55029"/>
    <w:rsid w:val="00C55F22"/>
    <w:rsid w:val="00C60B69"/>
    <w:rsid w:val="00C72C20"/>
    <w:rsid w:val="00C72EC1"/>
    <w:rsid w:val="00C73DCC"/>
    <w:rsid w:val="00C75FF5"/>
    <w:rsid w:val="00C822EC"/>
    <w:rsid w:val="00C9531A"/>
    <w:rsid w:val="00C95693"/>
    <w:rsid w:val="00C97E14"/>
    <w:rsid w:val="00CC0671"/>
    <w:rsid w:val="00CC0989"/>
    <w:rsid w:val="00CC201B"/>
    <w:rsid w:val="00CC58E0"/>
    <w:rsid w:val="00CC5FCA"/>
    <w:rsid w:val="00CD4174"/>
    <w:rsid w:val="00CE6B55"/>
    <w:rsid w:val="00CF21B5"/>
    <w:rsid w:val="00CF7CD7"/>
    <w:rsid w:val="00D02B0B"/>
    <w:rsid w:val="00D02D48"/>
    <w:rsid w:val="00D051AF"/>
    <w:rsid w:val="00D05A69"/>
    <w:rsid w:val="00D11ECE"/>
    <w:rsid w:val="00D120BA"/>
    <w:rsid w:val="00D17F01"/>
    <w:rsid w:val="00D214BA"/>
    <w:rsid w:val="00D273E8"/>
    <w:rsid w:val="00D331C6"/>
    <w:rsid w:val="00D33D20"/>
    <w:rsid w:val="00D35CB4"/>
    <w:rsid w:val="00D35FA8"/>
    <w:rsid w:val="00D36743"/>
    <w:rsid w:val="00D41624"/>
    <w:rsid w:val="00D4266B"/>
    <w:rsid w:val="00D445CE"/>
    <w:rsid w:val="00D4556B"/>
    <w:rsid w:val="00D458D8"/>
    <w:rsid w:val="00D50308"/>
    <w:rsid w:val="00D52328"/>
    <w:rsid w:val="00D6561A"/>
    <w:rsid w:val="00D7094D"/>
    <w:rsid w:val="00D74CF6"/>
    <w:rsid w:val="00D7533C"/>
    <w:rsid w:val="00D76799"/>
    <w:rsid w:val="00D775B0"/>
    <w:rsid w:val="00D864FF"/>
    <w:rsid w:val="00DA1437"/>
    <w:rsid w:val="00DA391A"/>
    <w:rsid w:val="00DA59BD"/>
    <w:rsid w:val="00DB0A71"/>
    <w:rsid w:val="00DB1192"/>
    <w:rsid w:val="00DB21CF"/>
    <w:rsid w:val="00DB35DF"/>
    <w:rsid w:val="00DC011E"/>
    <w:rsid w:val="00DC0218"/>
    <w:rsid w:val="00DC13A4"/>
    <w:rsid w:val="00DC2E17"/>
    <w:rsid w:val="00DC397C"/>
    <w:rsid w:val="00DC3998"/>
    <w:rsid w:val="00DD1410"/>
    <w:rsid w:val="00DD5A73"/>
    <w:rsid w:val="00DD5EBC"/>
    <w:rsid w:val="00DE2073"/>
    <w:rsid w:val="00DE71DA"/>
    <w:rsid w:val="00E033FE"/>
    <w:rsid w:val="00E05433"/>
    <w:rsid w:val="00E07938"/>
    <w:rsid w:val="00E112B7"/>
    <w:rsid w:val="00E1207F"/>
    <w:rsid w:val="00E15188"/>
    <w:rsid w:val="00E173BA"/>
    <w:rsid w:val="00E22482"/>
    <w:rsid w:val="00E22F55"/>
    <w:rsid w:val="00E238DB"/>
    <w:rsid w:val="00E26D39"/>
    <w:rsid w:val="00E270E5"/>
    <w:rsid w:val="00E27BD1"/>
    <w:rsid w:val="00E32326"/>
    <w:rsid w:val="00E429EE"/>
    <w:rsid w:val="00E47CC6"/>
    <w:rsid w:val="00E52E7E"/>
    <w:rsid w:val="00E56B0F"/>
    <w:rsid w:val="00E56B66"/>
    <w:rsid w:val="00E60844"/>
    <w:rsid w:val="00E6142B"/>
    <w:rsid w:val="00E6565B"/>
    <w:rsid w:val="00E66246"/>
    <w:rsid w:val="00E72337"/>
    <w:rsid w:val="00E81F48"/>
    <w:rsid w:val="00E86898"/>
    <w:rsid w:val="00E9255A"/>
    <w:rsid w:val="00E95EBC"/>
    <w:rsid w:val="00E97879"/>
    <w:rsid w:val="00EA2CCC"/>
    <w:rsid w:val="00EA50E5"/>
    <w:rsid w:val="00EA7BF0"/>
    <w:rsid w:val="00EB034F"/>
    <w:rsid w:val="00EB19F8"/>
    <w:rsid w:val="00EB1C02"/>
    <w:rsid w:val="00EB3D13"/>
    <w:rsid w:val="00EB3F94"/>
    <w:rsid w:val="00EC12B4"/>
    <w:rsid w:val="00EC57CD"/>
    <w:rsid w:val="00ED19AD"/>
    <w:rsid w:val="00ED1C0B"/>
    <w:rsid w:val="00ED2621"/>
    <w:rsid w:val="00ED764B"/>
    <w:rsid w:val="00EE2CA3"/>
    <w:rsid w:val="00EF0002"/>
    <w:rsid w:val="00EF1CE8"/>
    <w:rsid w:val="00EF3447"/>
    <w:rsid w:val="00F01420"/>
    <w:rsid w:val="00F01C58"/>
    <w:rsid w:val="00F01E5D"/>
    <w:rsid w:val="00F04077"/>
    <w:rsid w:val="00F07448"/>
    <w:rsid w:val="00F07A96"/>
    <w:rsid w:val="00F163E8"/>
    <w:rsid w:val="00F17498"/>
    <w:rsid w:val="00F26905"/>
    <w:rsid w:val="00F35652"/>
    <w:rsid w:val="00F454E5"/>
    <w:rsid w:val="00F47320"/>
    <w:rsid w:val="00F523D5"/>
    <w:rsid w:val="00F54691"/>
    <w:rsid w:val="00F57DD2"/>
    <w:rsid w:val="00F63DB4"/>
    <w:rsid w:val="00F67BB7"/>
    <w:rsid w:val="00F82024"/>
    <w:rsid w:val="00F8360E"/>
    <w:rsid w:val="00F83EB7"/>
    <w:rsid w:val="00F8573F"/>
    <w:rsid w:val="00F8781F"/>
    <w:rsid w:val="00F92D06"/>
    <w:rsid w:val="00F9717D"/>
    <w:rsid w:val="00FA210C"/>
    <w:rsid w:val="00FA35C6"/>
    <w:rsid w:val="00FB0D69"/>
    <w:rsid w:val="00FB5DE2"/>
    <w:rsid w:val="00FB75B7"/>
    <w:rsid w:val="00FC0C16"/>
    <w:rsid w:val="00FC6D04"/>
    <w:rsid w:val="00FC75E9"/>
    <w:rsid w:val="00FD7F17"/>
    <w:rsid w:val="00FE37EA"/>
    <w:rsid w:val="00FE76A7"/>
    <w:rsid w:val="00FF752E"/>
    <w:rsid w:val="01D68720"/>
    <w:rsid w:val="0222988B"/>
    <w:rsid w:val="02A6F6C3"/>
    <w:rsid w:val="034BAA32"/>
    <w:rsid w:val="0442C724"/>
    <w:rsid w:val="054110F0"/>
    <w:rsid w:val="058B1F46"/>
    <w:rsid w:val="05DE9785"/>
    <w:rsid w:val="09163847"/>
    <w:rsid w:val="0AAE96E9"/>
    <w:rsid w:val="0B7C52DA"/>
    <w:rsid w:val="0D2B0DED"/>
    <w:rsid w:val="122376E5"/>
    <w:rsid w:val="14415BF2"/>
    <w:rsid w:val="14AF274C"/>
    <w:rsid w:val="15058BE3"/>
    <w:rsid w:val="186B2646"/>
    <w:rsid w:val="196ED5CE"/>
    <w:rsid w:val="19D8FD06"/>
    <w:rsid w:val="19E4CED6"/>
    <w:rsid w:val="1AC34122"/>
    <w:rsid w:val="1B74CD67"/>
    <w:rsid w:val="1D109DC8"/>
    <w:rsid w:val="1D7976BF"/>
    <w:rsid w:val="1E74CDE5"/>
    <w:rsid w:val="1E9ADB6F"/>
    <w:rsid w:val="1F8922B2"/>
    <w:rsid w:val="205EA365"/>
    <w:rsid w:val="219709CC"/>
    <w:rsid w:val="223F584F"/>
    <w:rsid w:val="26170843"/>
    <w:rsid w:val="2622AB5F"/>
    <w:rsid w:val="288051C3"/>
    <w:rsid w:val="28E3FF19"/>
    <w:rsid w:val="2A0E79E8"/>
    <w:rsid w:val="2A27836E"/>
    <w:rsid w:val="2C658BC7"/>
    <w:rsid w:val="2D4ED17E"/>
    <w:rsid w:val="2DA34E08"/>
    <w:rsid w:val="2E08F1CB"/>
    <w:rsid w:val="2E487E26"/>
    <w:rsid w:val="2F84042C"/>
    <w:rsid w:val="2FF6C2E6"/>
    <w:rsid w:val="31929347"/>
    <w:rsid w:val="32DC62EE"/>
    <w:rsid w:val="3478F051"/>
    <w:rsid w:val="3666046A"/>
    <w:rsid w:val="37A51EF6"/>
    <w:rsid w:val="3801D4CB"/>
    <w:rsid w:val="3A3DF750"/>
    <w:rsid w:val="3DC228A6"/>
    <w:rsid w:val="4036B019"/>
    <w:rsid w:val="4391B102"/>
    <w:rsid w:val="44A61A8E"/>
    <w:rsid w:val="46655DDB"/>
    <w:rsid w:val="4756C2CA"/>
    <w:rsid w:val="4D5E06CD"/>
    <w:rsid w:val="52997571"/>
    <w:rsid w:val="538CCACD"/>
    <w:rsid w:val="5852AC5D"/>
    <w:rsid w:val="5C1E5BF0"/>
    <w:rsid w:val="5CCFAC98"/>
    <w:rsid w:val="5D9214E4"/>
    <w:rsid w:val="5F0D2745"/>
    <w:rsid w:val="60AC54DE"/>
    <w:rsid w:val="615B2B68"/>
    <w:rsid w:val="63E09868"/>
    <w:rsid w:val="66DB307C"/>
    <w:rsid w:val="674632CB"/>
    <w:rsid w:val="68E2032C"/>
    <w:rsid w:val="6A0E25EF"/>
    <w:rsid w:val="6B1D8C33"/>
    <w:rsid w:val="6C19A3EE"/>
    <w:rsid w:val="6C8C0E32"/>
    <w:rsid w:val="6D14F7AF"/>
    <w:rsid w:val="71842297"/>
    <w:rsid w:val="720C74C0"/>
    <w:rsid w:val="7281C235"/>
    <w:rsid w:val="730F9C68"/>
    <w:rsid w:val="73A84521"/>
    <w:rsid w:val="75EC8C20"/>
    <w:rsid w:val="760B12C9"/>
    <w:rsid w:val="76864F86"/>
    <w:rsid w:val="76C4BF6F"/>
    <w:rsid w:val="78C14866"/>
    <w:rsid w:val="79A4C7EB"/>
    <w:rsid w:val="7B40984C"/>
    <w:rsid w:val="7CCBE957"/>
    <w:rsid w:val="7D30068C"/>
    <w:rsid w:val="7DC5AE64"/>
    <w:rsid w:val="7F27D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A2ED1"/>
  <w15:chartTrackingRefBased/>
  <w15:docId w15:val="{31F4C2E0-C3D9-418F-ADEC-D101D8F5D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26D"/>
    <w:pPr>
      <w:spacing w:after="0" w:line="240" w:lineRule="auto"/>
    </w:pPr>
    <w:rPr>
      <w:rFonts w:ascii="Calibri" w:hAnsi="Calibri" w:cs="Calibri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0311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D0D06"/>
    <w:pPr>
      <w:spacing w:before="100" w:beforeAutospacing="1" w:after="100" w:afterAutospacing="1"/>
    </w:pPr>
    <w:rPr>
      <w:lang w:eastAsia="en-GB"/>
    </w:rPr>
  </w:style>
  <w:style w:type="paragraph" w:styleId="ListParagraph">
    <w:name w:val="List Paragraph"/>
    <w:basedOn w:val="Normal"/>
    <w:uiPriority w:val="34"/>
    <w:qFormat/>
    <w:rsid w:val="004D0D06"/>
    <w:pPr>
      <w:ind w:left="720"/>
    </w:pPr>
  </w:style>
  <w:style w:type="table" w:styleId="ListTable1Light-Accent3">
    <w:name w:val="List Table 1 Light Accent 3"/>
    <w:basedOn w:val="TableNormal"/>
    <w:uiPriority w:val="46"/>
    <w:rsid w:val="00175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1756D3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1756D3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1756D3"/>
  </w:style>
  <w:style w:type="paragraph" w:styleId="Footer">
    <w:name w:val="footer"/>
    <w:basedOn w:val="Normal"/>
    <w:link w:val="FooterChar"/>
    <w:uiPriority w:val="99"/>
    <w:unhideWhenUsed/>
    <w:rsid w:val="001756D3"/>
    <w:pPr>
      <w:tabs>
        <w:tab w:val="center" w:pos="4513"/>
        <w:tab w:val="right" w:pos="9026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1756D3"/>
  </w:style>
  <w:style w:type="character" w:styleId="CommentReference">
    <w:name w:val="annotation reference"/>
    <w:basedOn w:val="DefaultParagraphFont"/>
    <w:uiPriority w:val="99"/>
    <w:semiHidden/>
    <w:unhideWhenUsed/>
    <w:rsid w:val="001756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756D3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756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756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756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756D3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756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56D3"/>
    <w:rPr>
      <w:color w:val="605E5C"/>
      <w:shd w:val="clear" w:color="auto" w:fill="E1DFDD"/>
    </w:rPr>
  </w:style>
  <w:style w:type="character" w:customStyle="1" w:styleId="ref-journal">
    <w:name w:val="ref-journal"/>
    <w:basedOn w:val="DefaultParagraphFont"/>
    <w:rsid w:val="001756D3"/>
  </w:style>
  <w:style w:type="character" w:customStyle="1" w:styleId="ref-vol">
    <w:name w:val="ref-vol"/>
    <w:basedOn w:val="DefaultParagraphFont"/>
    <w:rsid w:val="001756D3"/>
  </w:style>
  <w:style w:type="paragraph" w:customStyle="1" w:styleId="nova-legacy-e-listitem">
    <w:name w:val="nova-legacy-e-list__item"/>
    <w:basedOn w:val="Normal"/>
    <w:rsid w:val="001756D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NoSpacing">
    <w:name w:val="No Spacing"/>
    <w:uiPriority w:val="1"/>
    <w:qFormat/>
    <w:rsid w:val="001756D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1756D3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756D3"/>
    <w:rPr>
      <w:color w:val="954F72" w:themeColor="followed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1756D3"/>
  </w:style>
  <w:style w:type="character" w:customStyle="1" w:styleId="highwire-citation-authors">
    <w:name w:val="highwire-citation-authors"/>
    <w:basedOn w:val="DefaultParagraphFont"/>
    <w:rsid w:val="001756D3"/>
  </w:style>
  <w:style w:type="character" w:customStyle="1" w:styleId="highwire-citation-author">
    <w:name w:val="highwire-citation-author"/>
    <w:basedOn w:val="DefaultParagraphFont"/>
    <w:rsid w:val="001756D3"/>
  </w:style>
  <w:style w:type="character" w:customStyle="1" w:styleId="nlm-surname">
    <w:name w:val="nlm-surname"/>
    <w:basedOn w:val="DefaultParagraphFont"/>
    <w:rsid w:val="001756D3"/>
  </w:style>
  <w:style w:type="character" w:customStyle="1" w:styleId="highwire-cite-metadata-journal">
    <w:name w:val="highwire-cite-metadata-journal"/>
    <w:basedOn w:val="DefaultParagraphFont"/>
    <w:rsid w:val="001756D3"/>
  </w:style>
  <w:style w:type="character" w:customStyle="1" w:styleId="highwire-cite-metadata-year">
    <w:name w:val="highwire-cite-metadata-year"/>
    <w:basedOn w:val="DefaultParagraphFont"/>
    <w:rsid w:val="001756D3"/>
  </w:style>
  <w:style w:type="character" w:customStyle="1" w:styleId="highwire-cite-metadata-volume">
    <w:name w:val="highwire-cite-metadata-volume"/>
    <w:basedOn w:val="DefaultParagraphFont"/>
    <w:rsid w:val="001756D3"/>
  </w:style>
  <w:style w:type="character" w:customStyle="1" w:styleId="apple-converted-space">
    <w:name w:val="apple-converted-space"/>
    <w:basedOn w:val="DefaultParagraphFont"/>
    <w:rsid w:val="008F3C69"/>
  </w:style>
  <w:style w:type="table" w:styleId="TableGrid">
    <w:name w:val="Table Grid"/>
    <w:basedOn w:val="TableNormal"/>
    <w:uiPriority w:val="39"/>
    <w:rsid w:val="00737B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qFormat/>
    <w:rsid w:val="00C73DCC"/>
    <w:pPr>
      <w:spacing w:before="180" w:after="180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73DCC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C73DCC"/>
  </w:style>
  <w:style w:type="character" w:customStyle="1" w:styleId="VerbatimChar">
    <w:name w:val="Verbatim Char"/>
    <w:basedOn w:val="DefaultParagraphFont"/>
    <w:link w:val="SourceCode"/>
    <w:rsid w:val="00C73DCC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C73DCC"/>
    <w:pPr>
      <w:wordWrap w:val="0"/>
      <w:spacing w:after="200"/>
    </w:pPr>
    <w:rPr>
      <w:rFonts w:ascii="Consolas" w:hAnsi="Consolas" w:cstheme="minorBidi"/>
    </w:rPr>
  </w:style>
  <w:style w:type="paragraph" w:customStyle="1" w:styleId="Compact">
    <w:name w:val="Compact"/>
    <w:basedOn w:val="BodyText"/>
    <w:qFormat/>
    <w:rsid w:val="00AD106E"/>
    <w:pPr>
      <w:spacing w:before="36" w:after="36"/>
    </w:pPr>
  </w:style>
  <w:style w:type="table" w:customStyle="1" w:styleId="Table">
    <w:name w:val="Table"/>
    <w:semiHidden/>
    <w:unhideWhenUsed/>
    <w:qFormat/>
    <w:rsid w:val="00AD106E"/>
    <w:pPr>
      <w:spacing w:after="200" w:line="240" w:lineRule="auto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AD106E"/>
    <w:pPr>
      <w:keepNext/>
      <w:spacing w:after="120"/>
    </w:pPr>
    <w:rPr>
      <w:rFonts w:asciiTheme="minorHAnsi" w:hAnsiTheme="minorHAnsi" w:cstheme="minorBidi"/>
      <w:iCs w:val="0"/>
      <w:color w:val="auto"/>
      <w:sz w:val="24"/>
      <w:szCs w:val="24"/>
      <w:lang w:val="en-US"/>
    </w:rPr>
  </w:style>
  <w:style w:type="paragraph" w:customStyle="1" w:styleId="ImageCaption">
    <w:name w:val="Image Caption"/>
    <w:basedOn w:val="Caption"/>
    <w:rsid w:val="00AD106E"/>
    <w:pPr>
      <w:spacing w:after="120"/>
    </w:pPr>
    <w:rPr>
      <w:rFonts w:asciiTheme="minorHAnsi" w:hAnsiTheme="minorHAnsi" w:cstheme="minorBidi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D106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03115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styleId="PlaceholderText">
    <w:name w:val="Placeholder Text"/>
    <w:basedOn w:val="DefaultParagraphFont"/>
    <w:uiPriority w:val="99"/>
    <w:semiHidden/>
    <w:rsid w:val="00EB1C0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549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5E75B-2643-4FC7-906A-4BC55D23D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Wright</dc:creator>
  <cp:keywords/>
  <dc:description/>
  <cp:lastModifiedBy>James Wright</cp:lastModifiedBy>
  <cp:revision>28</cp:revision>
  <dcterms:created xsi:type="dcterms:W3CDTF">2024-02-29T12:45:00Z</dcterms:created>
  <dcterms:modified xsi:type="dcterms:W3CDTF">2024-03-25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5ce5b71b216e635e6656652e8a7a21cf3cd220891d9cdfb1b5f1cda6421f86</vt:lpwstr>
  </property>
</Properties>
</file>